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1985"/>
        <w:gridCol w:w="850"/>
        <w:gridCol w:w="412"/>
        <w:gridCol w:w="1573"/>
        <w:gridCol w:w="384"/>
        <w:gridCol w:w="1317"/>
        <w:gridCol w:w="425"/>
        <w:gridCol w:w="1701"/>
        <w:gridCol w:w="420"/>
      </w:tblGrid>
      <w:tr w:rsidR="004466A2" w14:paraId="72B88DF0" w14:textId="0F7D10E5" w:rsidTr="0086508E">
        <w:trPr>
          <w:trHeight w:val="170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A2B1C2" w14:textId="58C3A3DB" w:rsidR="00303B9A" w:rsidRDefault="00303B9A" w:rsidP="004466A2">
            <w:pPr>
              <w:pStyle w:val="Nagwek"/>
            </w:pPr>
            <w:r>
              <w:t xml:space="preserve">Jednostka WE*:         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48A5257" w14:textId="346DC4AC" w:rsidR="00303B9A" w:rsidRDefault="00303B9A" w:rsidP="004466A2">
            <w:pPr>
              <w:pStyle w:val="Nagwek"/>
              <w:jc w:val="right"/>
            </w:pPr>
            <w:r>
              <w:t xml:space="preserve">KAO   </w:t>
            </w:r>
          </w:p>
        </w:tc>
        <w:tc>
          <w:tcPr>
            <w:tcW w:w="41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2A1319A" w14:textId="799358B6" w:rsidR="00303B9A" w:rsidRDefault="00303B9A" w:rsidP="004466A2">
            <w:pPr>
              <w:pStyle w:val="Nagwek"/>
              <w:jc w:val="center"/>
            </w:pPr>
          </w:p>
        </w:tc>
        <w:tc>
          <w:tcPr>
            <w:tcW w:w="157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85BEE6" w14:textId="4A2CB304" w:rsidR="00303B9A" w:rsidRDefault="00303B9A" w:rsidP="004466A2">
            <w:pPr>
              <w:pStyle w:val="Nagwek"/>
              <w:jc w:val="right"/>
            </w:pPr>
            <w:r>
              <w:t>KEM</w:t>
            </w:r>
          </w:p>
        </w:tc>
        <w:tc>
          <w:tcPr>
            <w:tcW w:w="38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8BCF127" w14:textId="545926F3" w:rsidR="00303B9A" w:rsidRPr="00E517E5" w:rsidRDefault="00303B9A" w:rsidP="004466A2">
            <w:pPr>
              <w:pStyle w:val="Nagwek"/>
              <w:jc w:val="center"/>
            </w:pPr>
          </w:p>
        </w:tc>
        <w:tc>
          <w:tcPr>
            <w:tcW w:w="13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81F5" w14:textId="512C156A" w:rsidR="00303B9A" w:rsidRDefault="00303B9A" w:rsidP="004466A2">
            <w:pPr>
              <w:pStyle w:val="Nagwek"/>
              <w:jc w:val="right"/>
            </w:pPr>
            <w:r>
              <w:t xml:space="preserve">KEO  </w:t>
            </w: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D0B6200" w14:textId="7B38243F" w:rsidR="00303B9A" w:rsidRDefault="00303B9A" w:rsidP="004466A2">
            <w:pPr>
              <w:pStyle w:val="Nagwek"/>
            </w:pP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0FB45FA" w14:textId="6EF532B2" w:rsidR="00303B9A" w:rsidRDefault="00303B9A" w:rsidP="007B2883">
            <w:pPr>
              <w:pStyle w:val="Nagwek"/>
              <w:jc w:val="right"/>
            </w:pPr>
            <w:r>
              <w:t>ZT</w:t>
            </w:r>
            <w:r w:rsidR="007B2883">
              <w:t>M</w:t>
            </w:r>
            <w:r>
              <w:t xml:space="preserve">  </w:t>
            </w:r>
          </w:p>
        </w:tc>
        <w:tc>
          <w:tcPr>
            <w:tcW w:w="420" w:type="dxa"/>
            <w:tcBorders>
              <w:left w:val="single" w:sz="4" w:space="0" w:color="auto"/>
            </w:tcBorders>
            <w:vAlign w:val="center"/>
          </w:tcPr>
          <w:p w14:paraId="4BFDD677" w14:textId="77777777" w:rsidR="00303B9A" w:rsidRDefault="00303B9A" w:rsidP="004466A2">
            <w:pPr>
              <w:pStyle w:val="Nagwek"/>
              <w:jc w:val="center"/>
            </w:pPr>
          </w:p>
        </w:tc>
      </w:tr>
    </w:tbl>
    <w:p w14:paraId="1424A33B" w14:textId="0F207B30" w:rsidR="00C61A08" w:rsidRDefault="00C61A08" w:rsidP="00303B9A">
      <w:pPr>
        <w:tabs>
          <w:tab w:val="left" w:leader="dot" w:pos="9072"/>
        </w:tabs>
        <w:ind w:left="6237"/>
        <w:jc w:val="right"/>
      </w:pPr>
    </w:p>
    <w:p w14:paraId="7586305C" w14:textId="4F97D703" w:rsidR="006F53C4" w:rsidRPr="004B6FFB" w:rsidRDefault="00073F17" w:rsidP="00073F17">
      <w:pPr>
        <w:tabs>
          <w:tab w:val="left" w:leader="dot" w:pos="9072"/>
        </w:tabs>
      </w:pPr>
      <w:r>
        <w:t xml:space="preserve">                                                                                          </w:t>
      </w:r>
      <w:r w:rsidR="006F53C4" w:rsidRPr="004B6FFB">
        <w:t>Gdynia, dnia ……</w:t>
      </w:r>
      <w:r>
        <w:t>…….</w:t>
      </w:r>
      <w:r w:rsidR="006F53C4" w:rsidRPr="004B6FFB">
        <w:t>………</w:t>
      </w:r>
    </w:p>
    <w:p w14:paraId="37FA2971" w14:textId="77777777" w:rsidR="006F53C4" w:rsidRPr="004B6FFB" w:rsidRDefault="006F53C4" w:rsidP="006F53C4"/>
    <w:p w14:paraId="13149CCF" w14:textId="77777777" w:rsidR="006F53C4" w:rsidRPr="004B6FFB" w:rsidRDefault="006F53C4" w:rsidP="006F53C4">
      <w:pPr>
        <w:pStyle w:val="Nagwek1"/>
      </w:pPr>
    </w:p>
    <w:p w14:paraId="0FD819D2" w14:textId="60A3B020" w:rsidR="006F53C4" w:rsidRPr="004B6FFB" w:rsidRDefault="006F53C4" w:rsidP="00CE155F">
      <w:pPr>
        <w:pStyle w:val="Nagwek1"/>
        <w:rPr>
          <w:b/>
          <w:sz w:val="36"/>
        </w:rPr>
      </w:pPr>
      <w:r w:rsidRPr="004B6FFB">
        <w:rPr>
          <w:b/>
          <w:sz w:val="36"/>
        </w:rPr>
        <w:t xml:space="preserve">Karta pracy dyplomowej </w:t>
      </w:r>
      <w:r w:rsidR="00D8116C">
        <w:rPr>
          <w:b/>
          <w:sz w:val="36"/>
        </w:rPr>
        <w:t>inżynierskiej</w:t>
      </w:r>
    </w:p>
    <w:p w14:paraId="706352D2" w14:textId="77777777" w:rsidR="006F53C4" w:rsidRPr="004B6FFB" w:rsidRDefault="006F53C4" w:rsidP="006F53C4">
      <w:pPr>
        <w:jc w:val="center"/>
        <w:rPr>
          <w:sz w:val="32"/>
        </w:rPr>
      </w:pPr>
    </w:p>
    <w:tbl>
      <w:tblPr>
        <w:tblStyle w:val="Tabela-Siatka"/>
        <w:tblW w:w="9067" w:type="dxa"/>
        <w:tblLayout w:type="fixed"/>
        <w:tblLook w:val="04A0" w:firstRow="1" w:lastRow="0" w:firstColumn="1" w:lastColumn="0" w:noHBand="0" w:noVBand="1"/>
      </w:tblPr>
      <w:tblGrid>
        <w:gridCol w:w="1555"/>
        <w:gridCol w:w="425"/>
        <w:gridCol w:w="426"/>
        <w:gridCol w:w="425"/>
        <w:gridCol w:w="426"/>
        <w:gridCol w:w="424"/>
        <w:gridCol w:w="426"/>
        <w:gridCol w:w="425"/>
        <w:gridCol w:w="426"/>
        <w:gridCol w:w="425"/>
        <w:gridCol w:w="1133"/>
        <w:gridCol w:w="425"/>
        <w:gridCol w:w="425"/>
        <w:gridCol w:w="426"/>
        <w:gridCol w:w="425"/>
        <w:gridCol w:w="425"/>
        <w:gridCol w:w="425"/>
      </w:tblGrid>
      <w:tr w:rsidR="004461FD" w:rsidRPr="006117AC" w14:paraId="3F1D002B" w14:textId="155A5ABE" w:rsidTr="00036A23">
        <w:tc>
          <w:tcPr>
            <w:tcW w:w="9067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2EEDE7C" w14:textId="2E301F2C" w:rsidR="004461FD" w:rsidRPr="006117AC" w:rsidRDefault="004461FD" w:rsidP="006F53C4">
            <w:pPr>
              <w:tabs>
                <w:tab w:val="left" w:leader="dot" w:pos="5103"/>
                <w:tab w:val="left" w:leader="dot" w:pos="9072"/>
              </w:tabs>
              <w:rPr>
                <w:szCs w:val="12"/>
              </w:rPr>
            </w:pPr>
            <w:r w:rsidRPr="006117AC">
              <w:rPr>
                <w:szCs w:val="12"/>
              </w:rPr>
              <w:t>Imię</w:t>
            </w:r>
            <w:r w:rsidR="00A85DCF" w:rsidRPr="006117AC">
              <w:rPr>
                <w:szCs w:val="12"/>
              </w:rPr>
              <w:t xml:space="preserve"> (</w:t>
            </w:r>
            <w:r w:rsidR="00CE28AF" w:rsidRPr="006117AC">
              <w:rPr>
                <w:szCs w:val="12"/>
              </w:rPr>
              <w:t>imiona) i</w:t>
            </w:r>
            <w:r w:rsidRPr="006117AC">
              <w:rPr>
                <w:szCs w:val="12"/>
              </w:rPr>
              <w:t xml:space="preserve"> nazwisko studenta</w:t>
            </w:r>
          </w:p>
          <w:p w14:paraId="4657E65E" w14:textId="66EBE64C" w:rsidR="004461FD" w:rsidRPr="006117AC" w:rsidRDefault="004461FD" w:rsidP="008B25C8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 w:val="36"/>
                <w:szCs w:val="16"/>
              </w:rPr>
            </w:pPr>
          </w:p>
        </w:tc>
      </w:tr>
      <w:tr w:rsidR="004461FD" w:rsidRPr="006117AC" w14:paraId="052157FC" w14:textId="47952719" w:rsidTr="00C05F1B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8271D" w14:textId="370214BA" w:rsidR="004461FD" w:rsidRPr="006117AC" w:rsidRDefault="004461FD" w:rsidP="00206BFD">
            <w:pPr>
              <w:tabs>
                <w:tab w:val="left" w:leader="dot" w:pos="5103"/>
                <w:tab w:val="left" w:leader="dot" w:pos="9072"/>
              </w:tabs>
              <w:rPr>
                <w:sz w:val="20"/>
                <w:szCs w:val="8"/>
              </w:rPr>
            </w:pPr>
            <w:r w:rsidRPr="006117AC">
              <w:rPr>
                <w:sz w:val="20"/>
                <w:szCs w:val="8"/>
              </w:rPr>
              <w:t>Numer telefonu</w:t>
            </w: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565E566" w14:textId="0A00BB32" w:rsidR="004461FD" w:rsidRPr="006117AC" w:rsidRDefault="004461FD" w:rsidP="00EA64C4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0064FA" w14:textId="59937BC9" w:rsidR="004461FD" w:rsidRPr="006117AC" w:rsidRDefault="004461FD" w:rsidP="00EA64C4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087991E" w14:textId="45794D33" w:rsidR="004461FD" w:rsidRPr="006117AC" w:rsidRDefault="004461FD" w:rsidP="00EA64C4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C4CEE90" w14:textId="04C2EFE1" w:rsidR="004461FD" w:rsidRPr="006117AC" w:rsidRDefault="004461FD" w:rsidP="00EA64C4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9E0DC0" w14:textId="73A7BB22" w:rsidR="004461FD" w:rsidRPr="006117AC" w:rsidRDefault="004461FD" w:rsidP="00EA64C4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730D52A" w14:textId="399A6880" w:rsidR="004461FD" w:rsidRPr="006117AC" w:rsidRDefault="004461FD" w:rsidP="00EA64C4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CB4EEBB" w14:textId="38A8AA4F" w:rsidR="004461FD" w:rsidRPr="006117AC" w:rsidRDefault="004461FD" w:rsidP="00EA64C4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9712949" w14:textId="0B759382" w:rsidR="004461FD" w:rsidRPr="006117AC" w:rsidRDefault="004461FD" w:rsidP="00EA64C4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3AE367" w14:textId="07D4D82B" w:rsidR="004461FD" w:rsidRPr="006117AC" w:rsidRDefault="004461FD" w:rsidP="00EA64C4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4818B4" w14:textId="3D001BE5" w:rsidR="004461FD" w:rsidRPr="006117AC" w:rsidRDefault="004461FD" w:rsidP="00EA64C4">
            <w:pPr>
              <w:tabs>
                <w:tab w:val="left" w:leader="dot" w:pos="5103"/>
                <w:tab w:val="left" w:leader="dot" w:pos="9072"/>
              </w:tabs>
              <w:rPr>
                <w:sz w:val="20"/>
              </w:rPr>
            </w:pPr>
            <w:r w:rsidRPr="006117AC">
              <w:rPr>
                <w:sz w:val="20"/>
              </w:rPr>
              <w:t xml:space="preserve">Numer </w:t>
            </w:r>
          </w:p>
          <w:p w14:paraId="228EEFC8" w14:textId="5F0D2CCE" w:rsidR="004461FD" w:rsidRPr="006117AC" w:rsidRDefault="004461FD" w:rsidP="00EA64C4">
            <w:pPr>
              <w:tabs>
                <w:tab w:val="left" w:leader="dot" w:pos="5103"/>
                <w:tab w:val="left" w:leader="dot" w:pos="9072"/>
              </w:tabs>
              <w:rPr>
                <w:sz w:val="28"/>
                <w:szCs w:val="12"/>
              </w:rPr>
            </w:pPr>
            <w:r w:rsidRPr="006117AC">
              <w:rPr>
                <w:sz w:val="20"/>
              </w:rPr>
              <w:t>albumu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A14AE1D" w14:textId="2F12F793" w:rsidR="004461FD" w:rsidRPr="006117AC" w:rsidRDefault="004461FD" w:rsidP="00846BDE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ECAFDC" w14:textId="105885D5" w:rsidR="004461FD" w:rsidRPr="006117AC" w:rsidRDefault="004461FD" w:rsidP="00846BDE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990133" w14:textId="63FD8808" w:rsidR="004461FD" w:rsidRPr="006117AC" w:rsidRDefault="004461FD" w:rsidP="00846BDE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C2E266" w14:textId="5AFE2C7C" w:rsidR="004461FD" w:rsidRPr="006117AC" w:rsidRDefault="004461FD" w:rsidP="00EA64C4">
            <w:pPr>
              <w:tabs>
                <w:tab w:val="left" w:leader="dot" w:pos="5103"/>
                <w:tab w:val="left" w:leader="dot" w:pos="9072"/>
              </w:tabs>
              <w:rPr>
                <w:szCs w:val="10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9AD194" w14:textId="0FE839CD" w:rsidR="004461FD" w:rsidRPr="006117AC" w:rsidRDefault="004461FD" w:rsidP="00846BDE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9B7EF" w14:textId="1D34DBFD" w:rsidR="004461FD" w:rsidRPr="006117AC" w:rsidRDefault="004461FD" w:rsidP="00846BDE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</w:tr>
      <w:tr w:rsidR="00E66661" w:rsidRPr="006117AC" w14:paraId="09707FF4" w14:textId="77777777" w:rsidTr="004461FD">
        <w:trPr>
          <w:trHeight w:val="453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3906DB" w14:textId="043E248F" w:rsidR="006F53C4" w:rsidRPr="006117AC" w:rsidRDefault="006F53C4" w:rsidP="00E56687">
            <w:pPr>
              <w:tabs>
                <w:tab w:val="left" w:leader="dot" w:pos="5103"/>
                <w:tab w:val="left" w:leader="dot" w:pos="9072"/>
              </w:tabs>
              <w:rPr>
                <w:sz w:val="20"/>
                <w:szCs w:val="8"/>
              </w:rPr>
            </w:pPr>
            <w:r w:rsidRPr="006117AC">
              <w:rPr>
                <w:sz w:val="20"/>
                <w:szCs w:val="8"/>
              </w:rPr>
              <w:t>Adres e-mail</w:t>
            </w:r>
          </w:p>
        </w:tc>
        <w:tc>
          <w:tcPr>
            <w:tcW w:w="7512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8F520" w14:textId="77777777" w:rsidR="006F53C4" w:rsidRPr="006117AC" w:rsidRDefault="006F53C4" w:rsidP="006F53C4">
            <w:pPr>
              <w:tabs>
                <w:tab w:val="left" w:leader="dot" w:pos="5103"/>
                <w:tab w:val="left" w:leader="dot" w:pos="9072"/>
              </w:tabs>
              <w:rPr>
                <w:sz w:val="28"/>
                <w:szCs w:val="12"/>
              </w:rPr>
            </w:pPr>
          </w:p>
        </w:tc>
      </w:tr>
      <w:tr w:rsidR="00206BFD" w:rsidRPr="006117AC" w14:paraId="4F3D2A7A" w14:textId="0E3CDC25" w:rsidTr="00217B69">
        <w:trPr>
          <w:trHeight w:val="267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5AB31" w14:textId="61BB25D8" w:rsidR="00EA64C4" w:rsidRPr="006117AC" w:rsidRDefault="00EA64C4" w:rsidP="00206BFD">
            <w:pPr>
              <w:tabs>
                <w:tab w:val="left" w:leader="dot" w:pos="5103"/>
                <w:tab w:val="left" w:leader="dot" w:pos="9072"/>
              </w:tabs>
              <w:rPr>
                <w:sz w:val="20"/>
                <w:szCs w:val="8"/>
              </w:rPr>
            </w:pPr>
            <w:r w:rsidRPr="006117AC">
              <w:rPr>
                <w:sz w:val="20"/>
                <w:szCs w:val="8"/>
              </w:rPr>
              <w:t>Tryb studiów</w:t>
            </w:r>
            <w:r w:rsidR="00C1684F" w:rsidRPr="006117AC">
              <w:rPr>
                <w:sz w:val="20"/>
                <w:szCs w:val="8"/>
              </w:rPr>
              <w:t>*</w:t>
            </w:r>
          </w:p>
        </w:tc>
        <w:tc>
          <w:tcPr>
            <w:tcW w:w="3403" w:type="dxa"/>
            <w:gridSpan w:val="8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2960A6A5" w14:textId="31EBC9C5" w:rsidR="00EA64C4" w:rsidRPr="006117AC" w:rsidRDefault="00EA64C4" w:rsidP="00846BDE">
            <w:pPr>
              <w:tabs>
                <w:tab w:val="left" w:leader="dot" w:pos="5103"/>
                <w:tab w:val="left" w:leader="dot" w:pos="9072"/>
              </w:tabs>
              <w:jc w:val="right"/>
              <w:rPr>
                <w:sz w:val="28"/>
                <w:szCs w:val="12"/>
              </w:rPr>
            </w:pPr>
            <w:r w:rsidRPr="006117AC">
              <w:rPr>
                <w:sz w:val="40"/>
              </w:rPr>
              <w:t xml:space="preserve">  </w:t>
            </w:r>
            <w:r w:rsidRPr="006117AC">
              <w:rPr>
                <w:szCs w:val="12"/>
              </w:rPr>
              <w:t xml:space="preserve">Stacjonarne </w:t>
            </w:r>
          </w:p>
        </w:tc>
        <w:tc>
          <w:tcPr>
            <w:tcW w:w="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7254AD3" w14:textId="7C2CFD04" w:rsidR="00EA64C4" w:rsidRPr="006117AC" w:rsidRDefault="00EA64C4" w:rsidP="00846BDE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3259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7939530" w14:textId="7CF8FFCA" w:rsidR="00EA64C4" w:rsidRPr="006117AC" w:rsidRDefault="00EA64C4" w:rsidP="00EA64C4">
            <w:pPr>
              <w:tabs>
                <w:tab w:val="left" w:leader="dot" w:pos="5103"/>
                <w:tab w:val="left" w:leader="dot" w:pos="9072"/>
              </w:tabs>
              <w:jc w:val="right"/>
              <w:rPr>
                <w:sz w:val="28"/>
                <w:szCs w:val="12"/>
              </w:rPr>
            </w:pPr>
            <w:r w:rsidRPr="006117AC">
              <w:rPr>
                <w:szCs w:val="12"/>
              </w:rPr>
              <w:t>Niestacjonarne</w:t>
            </w:r>
            <w:r w:rsidRPr="006117AC">
              <w:rPr>
                <w:sz w:val="32"/>
                <w:szCs w:val="16"/>
              </w:rPr>
              <w:t xml:space="preserve"> </w:t>
            </w:r>
          </w:p>
        </w:tc>
        <w:tc>
          <w:tcPr>
            <w:tcW w:w="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FD6334F" w14:textId="77777777" w:rsidR="00EA64C4" w:rsidRPr="006117AC" w:rsidRDefault="00EA64C4" w:rsidP="00846BDE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</w:tr>
      <w:tr w:rsidR="00EA64C4" w:rsidRPr="006117AC" w14:paraId="5C6CB15C" w14:textId="77777777" w:rsidTr="004461FD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35BB0" w14:textId="77777777" w:rsidR="006F53C4" w:rsidRPr="006117AC" w:rsidRDefault="006F53C4" w:rsidP="006F53C4">
            <w:pPr>
              <w:tabs>
                <w:tab w:val="left" w:leader="dot" w:pos="5103"/>
                <w:tab w:val="left" w:leader="dot" w:pos="9072"/>
              </w:tabs>
              <w:rPr>
                <w:sz w:val="20"/>
                <w:szCs w:val="8"/>
              </w:rPr>
            </w:pPr>
            <w:r w:rsidRPr="006117AC">
              <w:rPr>
                <w:sz w:val="20"/>
                <w:szCs w:val="8"/>
              </w:rPr>
              <w:t>Kierunek/ Specjalność</w:t>
            </w:r>
          </w:p>
        </w:tc>
        <w:tc>
          <w:tcPr>
            <w:tcW w:w="3828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31792E" w14:textId="77777777" w:rsidR="006F53C4" w:rsidRPr="006117AC" w:rsidRDefault="006F53C4" w:rsidP="006F53C4">
            <w:pPr>
              <w:tabs>
                <w:tab w:val="left" w:leader="dot" w:pos="5103"/>
                <w:tab w:val="left" w:leader="dot" w:pos="9072"/>
              </w:tabs>
              <w:rPr>
                <w:sz w:val="28"/>
                <w:szCs w:val="12"/>
              </w:rPr>
            </w:pPr>
          </w:p>
        </w:tc>
        <w:tc>
          <w:tcPr>
            <w:tcW w:w="368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2B87F" w14:textId="77777777" w:rsidR="006F53C4" w:rsidRPr="006117AC" w:rsidRDefault="006F53C4" w:rsidP="006F53C4">
            <w:pPr>
              <w:tabs>
                <w:tab w:val="left" w:leader="dot" w:pos="5103"/>
                <w:tab w:val="left" w:leader="dot" w:pos="9072"/>
              </w:tabs>
              <w:rPr>
                <w:sz w:val="28"/>
                <w:szCs w:val="12"/>
              </w:rPr>
            </w:pPr>
          </w:p>
        </w:tc>
      </w:tr>
    </w:tbl>
    <w:p w14:paraId="50DCEC5D" w14:textId="3DF63CA5" w:rsidR="006F53C4" w:rsidRPr="006117AC" w:rsidRDefault="006F53C4" w:rsidP="006F53C4">
      <w:pPr>
        <w:rPr>
          <w:sz w:val="28"/>
        </w:rPr>
      </w:pPr>
    </w:p>
    <w:tbl>
      <w:tblPr>
        <w:tblStyle w:val="Tabela-Siatka"/>
        <w:tblW w:w="9067" w:type="dxa"/>
        <w:tblLayout w:type="fixed"/>
        <w:tblLook w:val="04A0" w:firstRow="1" w:lastRow="0" w:firstColumn="1" w:lastColumn="0" w:noHBand="0" w:noVBand="1"/>
      </w:tblPr>
      <w:tblGrid>
        <w:gridCol w:w="1555"/>
        <w:gridCol w:w="425"/>
        <w:gridCol w:w="426"/>
        <w:gridCol w:w="425"/>
        <w:gridCol w:w="426"/>
        <w:gridCol w:w="424"/>
        <w:gridCol w:w="426"/>
        <w:gridCol w:w="425"/>
        <w:gridCol w:w="426"/>
        <w:gridCol w:w="425"/>
        <w:gridCol w:w="1133"/>
        <w:gridCol w:w="425"/>
        <w:gridCol w:w="425"/>
        <w:gridCol w:w="426"/>
        <w:gridCol w:w="425"/>
        <w:gridCol w:w="425"/>
        <w:gridCol w:w="425"/>
      </w:tblGrid>
      <w:tr w:rsidR="009A1A07" w:rsidRPr="006117AC" w14:paraId="6A4D77B4" w14:textId="77777777" w:rsidTr="002672A3">
        <w:tc>
          <w:tcPr>
            <w:tcW w:w="9067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1E23AB5" w14:textId="1A3DC4CD" w:rsidR="009A1A07" w:rsidRPr="006117AC" w:rsidRDefault="009A1A07" w:rsidP="002672A3">
            <w:pPr>
              <w:tabs>
                <w:tab w:val="left" w:leader="dot" w:pos="5103"/>
                <w:tab w:val="left" w:leader="dot" w:pos="9072"/>
              </w:tabs>
              <w:rPr>
                <w:szCs w:val="12"/>
              </w:rPr>
            </w:pPr>
            <w:r w:rsidRPr="006117AC">
              <w:rPr>
                <w:szCs w:val="12"/>
              </w:rPr>
              <w:t>Imię</w:t>
            </w:r>
            <w:r w:rsidR="00A85DCF" w:rsidRPr="006117AC">
              <w:rPr>
                <w:szCs w:val="12"/>
              </w:rPr>
              <w:t xml:space="preserve"> (imiona)</w:t>
            </w:r>
            <w:r w:rsidRPr="006117AC">
              <w:rPr>
                <w:szCs w:val="12"/>
              </w:rPr>
              <w:t xml:space="preserve"> i nazwisko studenta</w:t>
            </w:r>
          </w:p>
          <w:p w14:paraId="1EF2F92A" w14:textId="77777777" w:rsidR="009A1A07" w:rsidRPr="006117AC" w:rsidRDefault="009A1A07" w:rsidP="002672A3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 w:val="36"/>
                <w:szCs w:val="16"/>
              </w:rPr>
            </w:pPr>
          </w:p>
        </w:tc>
      </w:tr>
      <w:tr w:rsidR="009A1A07" w:rsidRPr="006117AC" w14:paraId="455B6F94" w14:textId="77777777" w:rsidTr="002672A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61E1D" w14:textId="77777777" w:rsidR="009A1A07" w:rsidRPr="006117AC" w:rsidRDefault="009A1A07" w:rsidP="002672A3">
            <w:pPr>
              <w:tabs>
                <w:tab w:val="left" w:leader="dot" w:pos="5103"/>
                <w:tab w:val="left" w:leader="dot" w:pos="9072"/>
              </w:tabs>
              <w:rPr>
                <w:sz w:val="20"/>
                <w:szCs w:val="8"/>
              </w:rPr>
            </w:pPr>
            <w:r w:rsidRPr="006117AC">
              <w:rPr>
                <w:sz w:val="20"/>
                <w:szCs w:val="8"/>
              </w:rPr>
              <w:t>Numer telefonu</w:t>
            </w: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4EE23B0" w14:textId="77777777" w:rsidR="009A1A07" w:rsidRPr="006117AC" w:rsidRDefault="009A1A07" w:rsidP="002672A3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EDBF905" w14:textId="77777777" w:rsidR="009A1A07" w:rsidRPr="006117AC" w:rsidRDefault="009A1A07" w:rsidP="002672A3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ED05BD" w14:textId="77777777" w:rsidR="009A1A07" w:rsidRPr="006117AC" w:rsidRDefault="009A1A07" w:rsidP="002672A3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020419" w14:textId="77777777" w:rsidR="009A1A07" w:rsidRPr="006117AC" w:rsidRDefault="009A1A07" w:rsidP="002672A3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63DDCA" w14:textId="77777777" w:rsidR="009A1A07" w:rsidRPr="006117AC" w:rsidRDefault="009A1A07" w:rsidP="002672A3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D407CC0" w14:textId="77777777" w:rsidR="009A1A07" w:rsidRPr="006117AC" w:rsidRDefault="009A1A07" w:rsidP="002672A3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DFEC0F2" w14:textId="77777777" w:rsidR="009A1A07" w:rsidRPr="006117AC" w:rsidRDefault="009A1A07" w:rsidP="002672A3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13CCCAC" w14:textId="77777777" w:rsidR="009A1A07" w:rsidRPr="006117AC" w:rsidRDefault="009A1A07" w:rsidP="002672A3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484A446" w14:textId="77777777" w:rsidR="009A1A07" w:rsidRPr="006117AC" w:rsidRDefault="009A1A07" w:rsidP="002672A3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ED756" w14:textId="77777777" w:rsidR="009A1A07" w:rsidRPr="006117AC" w:rsidRDefault="009A1A07" w:rsidP="002672A3">
            <w:pPr>
              <w:tabs>
                <w:tab w:val="left" w:leader="dot" w:pos="5103"/>
                <w:tab w:val="left" w:leader="dot" w:pos="9072"/>
              </w:tabs>
              <w:rPr>
                <w:sz w:val="20"/>
              </w:rPr>
            </w:pPr>
            <w:r w:rsidRPr="006117AC">
              <w:rPr>
                <w:sz w:val="20"/>
              </w:rPr>
              <w:t xml:space="preserve">Numer </w:t>
            </w:r>
          </w:p>
          <w:p w14:paraId="6BB7EA23" w14:textId="177CD725" w:rsidR="009A1A07" w:rsidRPr="006117AC" w:rsidRDefault="009A1A07" w:rsidP="002672A3">
            <w:pPr>
              <w:tabs>
                <w:tab w:val="left" w:leader="dot" w:pos="5103"/>
                <w:tab w:val="left" w:leader="dot" w:pos="9072"/>
              </w:tabs>
              <w:rPr>
                <w:sz w:val="28"/>
                <w:szCs w:val="12"/>
              </w:rPr>
            </w:pPr>
            <w:r w:rsidRPr="006117AC">
              <w:rPr>
                <w:sz w:val="20"/>
              </w:rPr>
              <w:t>albumu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99E3023" w14:textId="77777777" w:rsidR="009A1A07" w:rsidRPr="006117AC" w:rsidRDefault="009A1A07" w:rsidP="002672A3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A96617" w14:textId="77777777" w:rsidR="009A1A07" w:rsidRPr="006117AC" w:rsidRDefault="009A1A07" w:rsidP="002672A3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BE3CBF" w14:textId="77777777" w:rsidR="009A1A07" w:rsidRPr="006117AC" w:rsidRDefault="009A1A07" w:rsidP="002672A3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2D54A9" w14:textId="77777777" w:rsidR="009A1A07" w:rsidRPr="006117AC" w:rsidRDefault="009A1A07" w:rsidP="002672A3">
            <w:pPr>
              <w:tabs>
                <w:tab w:val="left" w:leader="dot" w:pos="5103"/>
                <w:tab w:val="left" w:leader="dot" w:pos="9072"/>
              </w:tabs>
              <w:rPr>
                <w:szCs w:val="10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15B919" w14:textId="77777777" w:rsidR="009A1A07" w:rsidRPr="006117AC" w:rsidRDefault="009A1A07" w:rsidP="002672A3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6AEEE3" w14:textId="77777777" w:rsidR="009A1A07" w:rsidRPr="006117AC" w:rsidRDefault="009A1A07" w:rsidP="002672A3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</w:tr>
      <w:tr w:rsidR="009A1A07" w:rsidRPr="006117AC" w14:paraId="6F8E0EF8" w14:textId="77777777" w:rsidTr="002672A3">
        <w:trPr>
          <w:trHeight w:val="453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45702" w14:textId="77777777" w:rsidR="009A1A07" w:rsidRPr="006117AC" w:rsidRDefault="009A1A07" w:rsidP="002672A3">
            <w:pPr>
              <w:tabs>
                <w:tab w:val="left" w:leader="dot" w:pos="5103"/>
                <w:tab w:val="left" w:leader="dot" w:pos="9072"/>
              </w:tabs>
              <w:rPr>
                <w:sz w:val="20"/>
                <w:szCs w:val="8"/>
              </w:rPr>
            </w:pPr>
            <w:r w:rsidRPr="006117AC">
              <w:rPr>
                <w:sz w:val="20"/>
                <w:szCs w:val="8"/>
              </w:rPr>
              <w:t xml:space="preserve">Adres </w:t>
            </w:r>
          </w:p>
          <w:p w14:paraId="701AC42F" w14:textId="77777777" w:rsidR="009A1A07" w:rsidRPr="006117AC" w:rsidRDefault="009A1A07" w:rsidP="002672A3">
            <w:pPr>
              <w:tabs>
                <w:tab w:val="left" w:leader="dot" w:pos="5103"/>
                <w:tab w:val="left" w:leader="dot" w:pos="9072"/>
              </w:tabs>
              <w:rPr>
                <w:sz w:val="20"/>
                <w:szCs w:val="8"/>
              </w:rPr>
            </w:pPr>
            <w:r w:rsidRPr="006117AC">
              <w:rPr>
                <w:sz w:val="20"/>
                <w:szCs w:val="8"/>
              </w:rPr>
              <w:t>e-mail</w:t>
            </w:r>
          </w:p>
        </w:tc>
        <w:tc>
          <w:tcPr>
            <w:tcW w:w="7512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544D2" w14:textId="77777777" w:rsidR="009A1A07" w:rsidRPr="006117AC" w:rsidRDefault="009A1A07" w:rsidP="002672A3">
            <w:pPr>
              <w:tabs>
                <w:tab w:val="left" w:leader="dot" w:pos="5103"/>
                <w:tab w:val="left" w:leader="dot" w:pos="9072"/>
              </w:tabs>
              <w:rPr>
                <w:sz w:val="28"/>
                <w:szCs w:val="12"/>
              </w:rPr>
            </w:pPr>
          </w:p>
        </w:tc>
      </w:tr>
      <w:tr w:rsidR="009A1A07" w:rsidRPr="006117AC" w14:paraId="2C6203B2" w14:textId="77777777" w:rsidTr="002672A3">
        <w:trPr>
          <w:trHeight w:val="267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12267" w14:textId="77777777" w:rsidR="009A1A07" w:rsidRPr="006117AC" w:rsidRDefault="009A1A07" w:rsidP="002672A3">
            <w:pPr>
              <w:tabs>
                <w:tab w:val="left" w:leader="dot" w:pos="5103"/>
                <w:tab w:val="left" w:leader="dot" w:pos="9072"/>
              </w:tabs>
              <w:rPr>
                <w:sz w:val="20"/>
                <w:szCs w:val="8"/>
              </w:rPr>
            </w:pPr>
            <w:r w:rsidRPr="006117AC">
              <w:rPr>
                <w:sz w:val="20"/>
                <w:szCs w:val="8"/>
              </w:rPr>
              <w:t>Tryb studiów*</w:t>
            </w:r>
          </w:p>
        </w:tc>
        <w:tc>
          <w:tcPr>
            <w:tcW w:w="3403" w:type="dxa"/>
            <w:gridSpan w:val="8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52F188E2" w14:textId="77777777" w:rsidR="009A1A07" w:rsidRPr="006117AC" w:rsidRDefault="009A1A07" w:rsidP="002672A3">
            <w:pPr>
              <w:tabs>
                <w:tab w:val="left" w:leader="dot" w:pos="5103"/>
                <w:tab w:val="left" w:leader="dot" w:pos="9072"/>
              </w:tabs>
              <w:jc w:val="right"/>
              <w:rPr>
                <w:sz w:val="28"/>
                <w:szCs w:val="12"/>
              </w:rPr>
            </w:pPr>
            <w:r w:rsidRPr="006117AC">
              <w:rPr>
                <w:sz w:val="40"/>
              </w:rPr>
              <w:t xml:space="preserve">  </w:t>
            </w:r>
            <w:r w:rsidRPr="006117AC">
              <w:rPr>
                <w:szCs w:val="12"/>
              </w:rPr>
              <w:t xml:space="preserve">Stacjonarne </w:t>
            </w:r>
          </w:p>
        </w:tc>
        <w:tc>
          <w:tcPr>
            <w:tcW w:w="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71D1A2D" w14:textId="77777777" w:rsidR="009A1A07" w:rsidRPr="006117AC" w:rsidRDefault="009A1A07" w:rsidP="002672A3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3259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5281DC2E" w14:textId="77777777" w:rsidR="009A1A07" w:rsidRPr="006117AC" w:rsidRDefault="009A1A07" w:rsidP="002672A3">
            <w:pPr>
              <w:tabs>
                <w:tab w:val="left" w:leader="dot" w:pos="5103"/>
                <w:tab w:val="left" w:leader="dot" w:pos="9072"/>
              </w:tabs>
              <w:jc w:val="right"/>
              <w:rPr>
                <w:sz w:val="28"/>
                <w:szCs w:val="12"/>
              </w:rPr>
            </w:pPr>
            <w:r w:rsidRPr="006117AC">
              <w:rPr>
                <w:szCs w:val="12"/>
              </w:rPr>
              <w:t>Niestacjonarne</w:t>
            </w:r>
            <w:r w:rsidRPr="006117AC">
              <w:rPr>
                <w:sz w:val="32"/>
                <w:szCs w:val="16"/>
              </w:rPr>
              <w:t xml:space="preserve"> </w:t>
            </w:r>
          </w:p>
        </w:tc>
        <w:tc>
          <w:tcPr>
            <w:tcW w:w="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AE8B484" w14:textId="77777777" w:rsidR="009A1A07" w:rsidRPr="006117AC" w:rsidRDefault="009A1A07" w:rsidP="002672A3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</w:tr>
      <w:tr w:rsidR="009A1A07" w:rsidRPr="006117AC" w14:paraId="39F82819" w14:textId="77777777" w:rsidTr="002672A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4920A" w14:textId="77777777" w:rsidR="009A1A07" w:rsidRPr="006117AC" w:rsidRDefault="009A1A07" w:rsidP="002672A3">
            <w:pPr>
              <w:tabs>
                <w:tab w:val="left" w:leader="dot" w:pos="5103"/>
                <w:tab w:val="left" w:leader="dot" w:pos="9072"/>
              </w:tabs>
              <w:rPr>
                <w:sz w:val="20"/>
                <w:szCs w:val="8"/>
              </w:rPr>
            </w:pPr>
            <w:r w:rsidRPr="006117AC">
              <w:rPr>
                <w:sz w:val="20"/>
                <w:szCs w:val="8"/>
              </w:rPr>
              <w:t>Kierunek/ Specjalność</w:t>
            </w:r>
          </w:p>
        </w:tc>
        <w:tc>
          <w:tcPr>
            <w:tcW w:w="3828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D36352" w14:textId="77777777" w:rsidR="009A1A07" w:rsidRPr="006117AC" w:rsidRDefault="009A1A07" w:rsidP="002672A3">
            <w:pPr>
              <w:tabs>
                <w:tab w:val="left" w:leader="dot" w:pos="5103"/>
                <w:tab w:val="left" w:leader="dot" w:pos="9072"/>
              </w:tabs>
              <w:rPr>
                <w:sz w:val="28"/>
                <w:szCs w:val="12"/>
              </w:rPr>
            </w:pPr>
          </w:p>
        </w:tc>
        <w:tc>
          <w:tcPr>
            <w:tcW w:w="368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62AE3" w14:textId="77777777" w:rsidR="009A1A07" w:rsidRPr="006117AC" w:rsidRDefault="009A1A07" w:rsidP="002672A3">
            <w:pPr>
              <w:tabs>
                <w:tab w:val="left" w:leader="dot" w:pos="5103"/>
                <w:tab w:val="left" w:leader="dot" w:pos="9072"/>
              </w:tabs>
              <w:rPr>
                <w:sz w:val="28"/>
                <w:szCs w:val="12"/>
              </w:rPr>
            </w:pPr>
          </w:p>
        </w:tc>
      </w:tr>
    </w:tbl>
    <w:p w14:paraId="2A816A92" w14:textId="77777777" w:rsidR="009A1A07" w:rsidRPr="006117AC" w:rsidRDefault="009A1A07" w:rsidP="006F53C4">
      <w:pPr>
        <w:rPr>
          <w:sz w:val="28"/>
        </w:rPr>
      </w:pPr>
    </w:p>
    <w:p w14:paraId="466492BD" w14:textId="77777777" w:rsidR="006F53C4" w:rsidRPr="006117AC" w:rsidRDefault="006F53C4" w:rsidP="006F53C4">
      <w:pPr>
        <w:tabs>
          <w:tab w:val="left" w:leader="dot" w:pos="9072"/>
        </w:tabs>
      </w:pPr>
      <w:r w:rsidRPr="006117AC">
        <w:t>Temat pracy dyplomowej: ...…………………………………………………………………</w:t>
      </w:r>
    </w:p>
    <w:p w14:paraId="1B5E262B" w14:textId="77777777" w:rsidR="006F53C4" w:rsidRPr="006117AC" w:rsidRDefault="006F53C4" w:rsidP="006F53C4">
      <w:pPr>
        <w:tabs>
          <w:tab w:val="left" w:leader="dot" w:pos="9072"/>
        </w:tabs>
      </w:pPr>
      <w:r w:rsidRPr="006117AC">
        <w:t xml:space="preserve"> </w:t>
      </w:r>
    </w:p>
    <w:p w14:paraId="05EAFA5E" w14:textId="1C74EADC" w:rsidR="006F53C4" w:rsidRPr="006117AC" w:rsidRDefault="006F53C4" w:rsidP="006F53C4">
      <w:r w:rsidRPr="006117AC">
        <w:t>Temat pracy w j.</w:t>
      </w:r>
      <w:r w:rsidR="006B791A" w:rsidRPr="006117AC">
        <w:t xml:space="preserve"> </w:t>
      </w:r>
      <w:r w:rsidRPr="006117AC">
        <w:t>ang</w:t>
      </w:r>
      <w:r w:rsidR="00CE155F" w:rsidRPr="006117AC">
        <w:t>.: …</w:t>
      </w:r>
      <w:r w:rsidRPr="006117AC">
        <w:t>……</w:t>
      </w:r>
      <w:r w:rsidR="00CE155F" w:rsidRPr="006117AC">
        <w:t>.</w:t>
      </w:r>
      <w:r w:rsidRPr="006117AC">
        <w:t>……………………………………………………………….</w:t>
      </w:r>
    </w:p>
    <w:p w14:paraId="2293AB36" w14:textId="77777777" w:rsidR="006F53C4" w:rsidRPr="006117AC" w:rsidRDefault="006F53C4" w:rsidP="006F53C4"/>
    <w:p w14:paraId="49941BAD" w14:textId="77777777" w:rsidR="0010661F" w:rsidRPr="006117AC" w:rsidRDefault="0010661F" w:rsidP="0010661F">
      <w:r w:rsidRPr="006117AC">
        <w:t xml:space="preserve">Promotor: ………….……………………………… Konsultant: …………………………… </w:t>
      </w:r>
    </w:p>
    <w:p w14:paraId="41CD2BC0" w14:textId="77777777" w:rsidR="002D2880" w:rsidRPr="006117AC" w:rsidRDefault="002D2880" w:rsidP="002D2880">
      <w:pPr>
        <w:pStyle w:val="Tekstpodstawowy"/>
        <w:rPr>
          <w:sz w:val="24"/>
        </w:rPr>
      </w:pPr>
    </w:p>
    <w:p w14:paraId="0022E4AC" w14:textId="4FA6CBED" w:rsidR="006F53C4" w:rsidRDefault="002D2880" w:rsidP="002D2880">
      <w:pPr>
        <w:tabs>
          <w:tab w:val="left" w:leader="dot" w:pos="4536"/>
          <w:tab w:val="left" w:pos="6946"/>
        </w:tabs>
      </w:pPr>
      <w:r w:rsidRPr="006117AC">
        <w:t xml:space="preserve">Rodzaj pracy*: </w:t>
      </w:r>
    </w:p>
    <w:p w14:paraId="4CEA2747" w14:textId="77777777" w:rsidR="007B2883" w:rsidRPr="006117AC" w:rsidRDefault="007B2883" w:rsidP="002D2880">
      <w:pPr>
        <w:tabs>
          <w:tab w:val="left" w:leader="dot" w:pos="4536"/>
          <w:tab w:val="left" w:pos="6946"/>
        </w:tabs>
      </w:pPr>
    </w:p>
    <w:tbl>
      <w:tblPr>
        <w:tblStyle w:val="Tabela-Siatka"/>
        <w:tblW w:w="9067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6"/>
        <w:gridCol w:w="367"/>
        <w:gridCol w:w="1479"/>
        <w:gridCol w:w="337"/>
        <w:gridCol w:w="1470"/>
        <w:gridCol w:w="324"/>
        <w:gridCol w:w="1760"/>
        <w:gridCol w:w="306"/>
        <w:gridCol w:w="830"/>
        <w:gridCol w:w="298"/>
      </w:tblGrid>
      <w:tr w:rsidR="00B37680" w:rsidRPr="006117AC" w14:paraId="1C2B2A24" w14:textId="77777777" w:rsidTr="00217B69">
        <w:tc>
          <w:tcPr>
            <w:tcW w:w="1896" w:type="dxa"/>
            <w:tcBorders>
              <w:top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55AB5AFF" w14:textId="5618D600" w:rsidR="00B37680" w:rsidRPr="006117AC" w:rsidRDefault="00B37680" w:rsidP="00B37680">
            <w:pPr>
              <w:spacing w:before="60" w:after="60"/>
            </w:pPr>
            <w:r w:rsidRPr="006117AC">
              <w:t xml:space="preserve">Teoretyczny       </w:t>
            </w:r>
          </w:p>
        </w:tc>
        <w:tc>
          <w:tcPr>
            <w:tcW w:w="3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F39E0C" w14:textId="39C6CF1A" w:rsidR="00B37680" w:rsidRPr="006117AC" w:rsidRDefault="00B37680" w:rsidP="00B37680">
            <w:pPr>
              <w:spacing w:before="60" w:after="60"/>
              <w:jc w:val="center"/>
            </w:pPr>
          </w:p>
        </w:tc>
        <w:tc>
          <w:tcPr>
            <w:tcW w:w="1816" w:type="dxa"/>
            <w:gridSpan w:val="2"/>
            <w:tcBorders>
              <w:left w:val="single" w:sz="8" w:space="0" w:color="auto"/>
            </w:tcBorders>
          </w:tcPr>
          <w:p w14:paraId="29CED18A" w14:textId="3FA8EF5D" w:rsidR="00B37680" w:rsidRPr="006117AC" w:rsidRDefault="00B37680"/>
        </w:tc>
        <w:tc>
          <w:tcPr>
            <w:tcW w:w="1794" w:type="dxa"/>
            <w:gridSpan w:val="2"/>
          </w:tcPr>
          <w:p w14:paraId="7E496861" w14:textId="77777777" w:rsidR="00B37680" w:rsidRPr="006117AC" w:rsidRDefault="00B37680"/>
        </w:tc>
        <w:tc>
          <w:tcPr>
            <w:tcW w:w="2066" w:type="dxa"/>
            <w:gridSpan w:val="2"/>
          </w:tcPr>
          <w:p w14:paraId="61365BDB" w14:textId="77777777" w:rsidR="00B37680" w:rsidRPr="006117AC" w:rsidRDefault="00B37680"/>
        </w:tc>
        <w:tc>
          <w:tcPr>
            <w:tcW w:w="1128" w:type="dxa"/>
            <w:gridSpan w:val="2"/>
          </w:tcPr>
          <w:p w14:paraId="7D6EBBE5" w14:textId="77777777" w:rsidR="00B37680" w:rsidRPr="006117AC" w:rsidRDefault="00B37680"/>
        </w:tc>
      </w:tr>
      <w:tr w:rsidR="00B37680" w:rsidRPr="006117AC" w14:paraId="34D763F1" w14:textId="77777777" w:rsidTr="00217B69">
        <w:tc>
          <w:tcPr>
            <w:tcW w:w="1896" w:type="dxa"/>
            <w:tcBorders>
              <w:top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3EFC7AEC" w14:textId="14B5E53B" w:rsidR="00B37680" w:rsidRPr="006117AC" w:rsidRDefault="00B37680" w:rsidP="00B37680">
            <w:pPr>
              <w:spacing w:before="60" w:after="60"/>
            </w:pPr>
            <w:r w:rsidRPr="006117AC">
              <w:t xml:space="preserve">Konstrukcyjny    </w:t>
            </w:r>
          </w:p>
        </w:tc>
        <w:tc>
          <w:tcPr>
            <w:tcW w:w="3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28996E1" w14:textId="77777777" w:rsidR="00B37680" w:rsidRPr="006117AC" w:rsidRDefault="00B37680" w:rsidP="00B37680">
            <w:pPr>
              <w:spacing w:before="60" w:after="60"/>
              <w:jc w:val="center"/>
            </w:pPr>
          </w:p>
        </w:tc>
        <w:tc>
          <w:tcPr>
            <w:tcW w:w="1816" w:type="dxa"/>
            <w:gridSpan w:val="2"/>
            <w:tcBorders>
              <w:left w:val="single" w:sz="8" w:space="0" w:color="auto"/>
              <w:bottom w:val="single" w:sz="4" w:space="0" w:color="auto"/>
            </w:tcBorders>
          </w:tcPr>
          <w:p w14:paraId="77049363" w14:textId="50406C5A" w:rsidR="00B37680" w:rsidRPr="006117AC" w:rsidRDefault="00B37680"/>
        </w:tc>
        <w:tc>
          <w:tcPr>
            <w:tcW w:w="1794" w:type="dxa"/>
            <w:gridSpan w:val="2"/>
            <w:tcBorders>
              <w:bottom w:val="single" w:sz="4" w:space="0" w:color="auto"/>
            </w:tcBorders>
          </w:tcPr>
          <w:p w14:paraId="05972D23" w14:textId="77777777" w:rsidR="00B37680" w:rsidRPr="006117AC" w:rsidRDefault="00B37680"/>
        </w:tc>
        <w:tc>
          <w:tcPr>
            <w:tcW w:w="2066" w:type="dxa"/>
            <w:gridSpan w:val="2"/>
            <w:tcBorders>
              <w:bottom w:val="single" w:sz="4" w:space="0" w:color="auto"/>
            </w:tcBorders>
          </w:tcPr>
          <w:p w14:paraId="13AB480C" w14:textId="77777777" w:rsidR="00B37680" w:rsidRPr="006117AC" w:rsidRDefault="00B37680"/>
        </w:tc>
        <w:tc>
          <w:tcPr>
            <w:tcW w:w="1128" w:type="dxa"/>
            <w:gridSpan w:val="2"/>
            <w:tcBorders>
              <w:bottom w:val="single" w:sz="4" w:space="0" w:color="auto"/>
            </w:tcBorders>
          </w:tcPr>
          <w:p w14:paraId="2CF7ADE8" w14:textId="77777777" w:rsidR="00B37680" w:rsidRPr="006117AC" w:rsidRDefault="00B37680"/>
        </w:tc>
      </w:tr>
      <w:tr w:rsidR="00B37680" w:rsidRPr="006117AC" w14:paraId="6801B2BB" w14:textId="0D1972F7" w:rsidTr="00217B69">
        <w:tc>
          <w:tcPr>
            <w:tcW w:w="1896" w:type="dxa"/>
            <w:tcBorders>
              <w:top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621D30A" w14:textId="7DBB8D24" w:rsidR="00B37680" w:rsidRPr="006117AC" w:rsidRDefault="00B37680" w:rsidP="00B37680">
            <w:pPr>
              <w:spacing w:before="60" w:after="60"/>
            </w:pPr>
            <w:r w:rsidRPr="006117AC">
              <w:t xml:space="preserve">Eksperymentalny </w:t>
            </w:r>
          </w:p>
        </w:tc>
        <w:tc>
          <w:tcPr>
            <w:tcW w:w="3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2323096" w14:textId="77777777" w:rsidR="00B37680" w:rsidRPr="006117AC" w:rsidRDefault="00B37680" w:rsidP="00B37680">
            <w:pPr>
              <w:spacing w:before="60" w:after="60"/>
              <w:jc w:val="center"/>
            </w:pPr>
          </w:p>
        </w:tc>
        <w:tc>
          <w:tcPr>
            <w:tcW w:w="147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AAA1335" w14:textId="01D151AC" w:rsidR="00B37680" w:rsidRPr="006117AC" w:rsidRDefault="00B37680" w:rsidP="002F6317">
            <w:pPr>
              <w:jc w:val="right"/>
            </w:pPr>
            <w:r w:rsidRPr="006117AC">
              <w:t>pomiar</w:t>
            </w:r>
          </w:p>
        </w:tc>
        <w:tc>
          <w:tcPr>
            <w:tcW w:w="3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88B24D8" w14:textId="77777777" w:rsidR="00B37680" w:rsidRPr="006117AC" w:rsidRDefault="00B37680" w:rsidP="00B37680">
            <w:pPr>
              <w:jc w:val="center"/>
            </w:pPr>
          </w:p>
        </w:tc>
        <w:tc>
          <w:tcPr>
            <w:tcW w:w="147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9AF934D" w14:textId="4D985895" w:rsidR="00B37680" w:rsidRPr="006117AC" w:rsidRDefault="00B37680" w:rsidP="002F6317">
            <w:pPr>
              <w:jc w:val="right"/>
            </w:pPr>
            <w:r w:rsidRPr="006117AC">
              <w:t>symulacje</w:t>
            </w:r>
          </w:p>
        </w:tc>
        <w:tc>
          <w:tcPr>
            <w:tcW w:w="3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3E3FB27" w14:textId="77777777" w:rsidR="00B37680" w:rsidRPr="006117AC" w:rsidRDefault="00B37680" w:rsidP="00B37680">
            <w:pPr>
              <w:jc w:val="center"/>
            </w:pPr>
          </w:p>
        </w:tc>
        <w:tc>
          <w:tcPr>
            <w:tcW w:w="176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FB2A98B" w14:textId="5EA25000" w:rsidR="00B37680" w:rsidRPr="006117AC" w:rsidRDefault="00B37680" w:rsidP="002F6317">
            <w:pPr>
              <w:jc w:val="right"/>
            </w:pPr>
            <w:r w:rsidRPr="006117AC">
              <w:t>programowanie</w:t>
            </w:r>
          </w:p>
        </w:tc>
        <w:tc>
          <w:tcPr>
            <w:tcW w:w="3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B7FF1EC" w14:textId="77777777" w:rsidR="00B37680" w:rsidRPr="006117AC" w:rsidRDefault="00B37680" w:rsidP="00B37680">
            <w:pPr>
              <w:jc w:val="center"/>
            </w:pPr>
          </w:p>
        </w:tc>
        <w:tc>
          <w:tcPr>
            <w:tcW w:w="83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41F18A7" w14:textId="027DB471" w:rsidR="00B37680" w:rsidRPr="006117AC" w:rsidRDefault="00B37680" w:rsidP="002F6317">
            <w:pPr>
              <w:jc w:val="right"/>
            </w:pPr>
            <w:r w:rsidRPr="006117AC">
              <w:t xml:space="preserve">test </w:t>
            </w:r>
          </w:p>
        </w:tc>
        <w:tc>
          <w:tcPr>
            <w:tcW w:w="29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45C373D" w14:textId="77777777" w:rsidR="00B37680" w:rsidRPr="006117AC" w:rsidRDefault="00B37680" w:rsidP="00B37680">
            <w:pPr>
              <w:jc w:val="center"/>
            </w:pPr>
          </w:p>
        </w:tc>
      </w:tr>
    </w:tbl>
    <w:p w14:paraId="243297B6" w14:textId="77777777" w:rsidR="006F53C4" w:rsidRPr="006117AC" w:rsidRDefault="006F53C4"/>
    <w:p w14:paraId="43F2EA8C" w14:textId="48823A76" w:rsidR="006F53C4" w:rsidRPr="006117AC" w:rsidRDefault="006F53C4" w:rsidP="006F53C4">
      <w:pPr>
        <w:pStyle w:val="Tekstpodstawowy"/>
        <w:rPr>
          <w:sz w:val="24"/>
        </w:rPr>
      </w:pPr>
      <w:r w:rsidRPr="006117AC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0A139686" wp14:editId="2C824ABA">
                <wp:simplePos x="0" y="0"/>
                <wp:positionH relativeFrom="column">
                  <wp:posOffset>4037965</wp:posOffset>
                </wp:positionH>
                <wp:positionV relativeFrom="paragraph">
                  <wp:posOffset>1059815</wp:posOffset>
                </wp:positionV>
                <wp:extent cx="0" cy="0"/>
                <wp:effectExtent l="8890" t="12065" r="10160" b="6985"/>
                <wp:wrapNone/>
                <wp:docPr id="1" name="Łącznik prosty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6D94C7D9" id="Łącznik prosty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17.95pt,83.45pt" to="317.95pt,8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" o:allowincell="f"/>
            </w:pict>
          </mc:Fallback>
        </mc:AlternateContent>
      </w:r>
      <w:r w:rsidRPr="006117AC">
        <w:rPr>
          <w:sz w:val="24"/>
        </w:rPr>
        <w:t>Zakres pracy:</w:t>
      </w:r>
    </w:p>
    <w:p w14:paraId="3F0231A0" w14:textId="5236944D" w:rsidR="00CE155F" w:rsidRPr="006117AC" w:rsidRDefault="00CE155F" w:rsidP="006F53C4">
      <w:pPr>
        <w:pStyle w:val="Tekstpodstawowy"/>
        <w:rPr>
          <w:sz w:val="24"/>
        </w:rPr>
      </w:pPr>
    </w:p>
    <w:p w14:paraId="548342C5" w14:textId="4DF1A303" w:rsidR="006117AC" w:rsidRDefault="006117AC" w:rsidP="006F53C4">
      <w:pPr>
        <w:pStyle w:val="Tekstpodstawowy"/>
        <w:rPr>
          <w:sz w:val="24"/>
        </w:rPr>
      </w:pPr>
    </w:p>
    <w:p w14:paraId="42E84D86" w14:textId="77777777" w:rsidR="006117AC" w:rsidRPr="006117AC" w:rsidRDefault="006117AC" w:rsidP="006F53C4">
      <w:pPr>
        <w:pStyle w:val="Tekstpodstawowy"/>
        <w:rPr>
          <w:sz w:val="24"/>
        </w:rPr>
      </w:pPr>
    </w:p>
    <w:p w14:paraId="6B84327B" w14:textId="49919643" w:rsidR="00CE155F" w:rsidRPr="006117AC" w:rsidRDefault="00CE155F" w:rsidP="006F53C4">
      <w:pPr>
        <w:pStyle w:val="Tekstpodstawowy"/>
        <w:rPr>
          <w:sz w:val="24"/>
        </w:rPr>
      </w:pPr>
    </w:p>
    <w:p w14:paraId="6F91D23A" w14:textId="59F49338" w:rsidR="006F53C4" w:rsidRPr="006117AC" w:rsidRDefault="006F53C4" w:rsidP="006F53C4">
      <w:pPr>
        <w:pStyle w:val="Tekstpodstawowy"/>
        <w:ind w:left="5672" w:firstLine="709"/>
        <w:rPr>
          <w:color w:val="000000"/>
          <w:sz w:val="24"/>
          <w:szCs w:val="24"/>
          <w:u w:val="single"/>
        </w:rPr>
      </w:pPr>
    </w:p>
    <w:p w14:paraId="483AED90" w14:textId="77777777" w:rsidR="006F53C4" w:rsidRPr="006117AC" w:rsidRDefault="006F53C4" w:rsidP="006F53C4">
      <w:pPr>
        <w:pStyle w:val="Tekstpodstawowy"/>
        <w:rPr>
          <w:color w:val="000000"/>
          <w:sz w:val="22"/>
          <w:szCs w:val="24"/>
        </w:rPr>
      </w:pPr>
      <w:r w:rsidRPr="006117AC">
        <w:rPr>
          <w:color w:val="000000"/>
          <w:sz w:val="22"/>
          <w:szCs w:val="24"/>
        </w:rPr>
        <w:t>...........................................................                        ...................................................................</w:t>
      </w:r>
      <w:r w:rsidRPr="006117AC">
        <w:rPr>
          <w:color w:val="000000"/>
          <w:sz w:val="22"/>
          <w:szCs w:val="24"/>
        </w:rPr>
        <w:tab/>
      </w:r>
    </w:p>
    <w:p w14:paraId="17B875C5" w14:textId="0A16ED19" w:rsidR="006F53C4" w:rsidRPr="006117AC" w:rsidRDefault="006F53C4" w:rsidP="006F53C4">
      <w:pPr>
        <w:pStyle w:val="Tekstpodstawowy"/>
        <w:rPr>
          <w:color w:val="000000"/>
          <w:sz w:val="22"/>
          <w:szCs w:val="24"/>
        </w:rPr>
      </w:pPr>
      <w:r w:rsidRPr="006117AC">
        <w:rPr>
          <w:color w:val="000000"/>
          <w:sz w:val="22"/>
          <w:szCs w:val="24"/>
        </w:rPr>
        <w:t xml:space="preserve">                       Promotor</w:t>
      </w:r>
      <w:r w:rsidRPr="006117AC">
        <w:rPr>
          <w:color w:val="000000"/>
          <w:sz w:val="22"/>
          <w:szCs w:val="24"/>
        </w:rPr>
        <w:tab/>
      </w:r>
      <w:r w:rsidRPr="006117AC">
        <w:rPr>
          <w:color w:val="000000"/>
          <w:sz w:val="22"/>
          <w:szCs w:val="24"/>
        </w:rPr>
        <w:tab/>
      </w:r>
      <w:r w:rsidRPr="006117AC">
        <w:rPr>
          <w:color w:val="000000"/>
          <w:sz w:val="22"/>
          <w:szCs w:val="24"/>
        </w:rPr>
        <w:tab/>
      </w:r>
      <w:r w:rsidRPr="006117AC">
        <w:rPr>
          <w:color w:val="000000"/>
          <w:sz w:val="22"/>
          <w:szCs w:val="24"/>
        </w:rPr>
        <w:tab/>
        <w:t xml:space="preserve">                                        Studen</w:t>
      </w:r>
      <w:r w:rsidR="007C67FF">
        <w:rPr>
          <w:color w:val="000000"/>
          <w:sz w:val="22"/>
          <w:szCs w:val="24"/>
        </w:rPr>
        <w:t>ci</w:t>
      </w:r>
    </w:p>
    <w:p w14:paraId="1A8AD2D9" w14:textId="2C92996C" w:rsidR="006F53C4" w:rsidRPr="006117AC" w:rsidRDefault="006F53C4" w:rsidP="006F53C4">
      <w:pPr>
        <w:pStyle w:val="Tekstpodstawowy"/>
        <w:rPr>
          <w:color w:val="000000"/>
          <w:sz w:val="22"/>
          <w:szCs w:val="24"/>
        </w:rPr>
      </w:pPr>
      <w:r w:rsidRPr="006117AC">
        <w:rPr>
          <w:color w:val="000000"/>
          <w:sz w:val="20"/>
          <w:szCs w:val="24"/>
        </w:rPr>
        <w:t xml:space="preserve">                       data i podpis</w:t>
      </w:r>
      <w:r w:rsidRPr="006117AC">
        <w:rPr>
          <w:color w:val="000000"/>
          <w:sz w:val="22"/>
          <w:szCs w:val="24"/>
        </w:rPr>
        <w:tab/>
      </w:r>
      <w:r w:rsidRPr="006117AC">
        <w:rPr>
          <w:color w:val="000000"/>
          <w:sz w:val="22"/>
          <w:szCs w:val="24"/>
        </w:rPr>
        <w:tab/>
      </w:r>
      <w:r w:rsidRPr="006117AC">
        <w:rPr>
          <w:color w:val="000000"/>
          <w:sz w:val="22"/>
          <w:szCs w:val="24"/>
        </w:rPr>
        <w:tab/>
      </w:r>
      <w:r w:rsidRPr="006117AC">
        <w:rPr>
          <w:color w:val="000000"/>
          <w:sz w:val="22"/>
          <w:szCs w:val="24"/>
        </w:rPr>
        <w:tab/>
      </w:r>
      <w:r w:rsidRPr="006117AC">
        <w:rPr>
          <w:color w:val="000000"/>
          <w:sz w:val="22"/>
          <w:szCs w:val="24"/>
        </w:rPr>
        <w:tab/>
      </w:r>
      <w:r w:rsidRPr="006117AC">
        <w:rPr>
          <w:color w:val="000000"/>
          <w:sz w:val="22"/>
          <w:szCs w:val="24"/>
        </w:rPr>
        <w:tab/>
      </w:r>
      <w:r w:rsidRPr="006117AC">
        <w:rPr>
          <w:color w:val="000000"/>
          <w:sz w:val="20"/>
          <w:szCs w:val="24"/>
        </w:rPr>
        <w:t>data i podpis</w:t>
      </w:r>
      <w:r w:rsidR="007C67FF">
        <w:rPr>
          <w:color w:val="000000"/>
          <w:sz w:val="20"/>
          <w:szCs w:val="24"/>
        </w:rPr>
        <w:t>y</w:t>
      </w:r>
    </w:p>
    <w:p w14:paraId="5AC77EDC" w14:textId="77777777" w:rsidR="006F53C4" w:rsidRPr="006117AC" w:rsidRDefault="006F53C4" w:rsidP="006F53C4">
      <w:pPr>
        <w:pStyle w:val="Tekstpodstawowy"/>
        <w:tabs>
          <w:tab w:val="left" w:leader="dot" w:pos="9072"/>
        </w:tabs>
        <w:rPr>
          <w:color w:val="000000"/>
          <w:sz w:val="22"/>
          <w:szCs w:val="22"/>
        </w:rPr>
      </w:pPr>
    </w:p>
    <w:p w14:paraId="14986286" w14:textId="77777777" w:rsidR="00CE155F" w:rsidRPr="006117AC" w:rsidRDefault="00CE155F" w:rsidP="006F53C4">
      <w:pPr>
        <w:pStyle w:val="Tekstpodstawowy"/>
        <w:tabs>
          <w:tab w:val="left" w:leader="dot" w:pos="9072"/>
        </w:tabs>
        <w:rPr>
          <w:color w:val="000000"/>
          <w:sz w:val="22"/>
          <w:szCs w:val="22"/>
        </w:rPr>
      </w:pPr>
    </w:p>
    <w:p w14:paraId="325AA852" w14:textId="035CA7A7" w:rsidR="006F53C4" w:rsidRPr="006117AC" w:rsidRDefault="006F53C4" w:rsidP="006F53C4">
      <w:pPr>
        <w:pStyle w:val="Tekstpodstawowy"/>
        <w:tabs>
          <w:tab w:val="left" w:leader="dot" w:pos="9072"/>
        </w:tabs>
        <w:rPr>
          <w:color w:val="000000"/>
          <w:sz w:val="22"/>
          <w:szCs w:val="22"/>
        </w:rPr>
      </w:pPr>
      <w:r w:rsidRPr="006117AC">
        <w:rPr>
          <w:color w:val="000000"/>
          <w:sz w:val="22"/>
          <w:szCs w:val="22"/>
        </w:rPr>
        <w:t>Zatwierdzam  ...........................................................................................................</w:t>
      </w:r>
      <w:r w:rsidRPr="006117AC">
        <w:rPr>
          <w:color w:val="000000"/>
          <w:sz w:val="22"/>
          <w:szCs w:val="22"/>
        </w:rPr>
        <w:tab/>
      </w:r>
    </w:p>
    <w:p w14:paraId="2B1CC739" w14:textId="65BA6AB5" w:rsidR="006F53C4" w:rsidRPr="004B6FFB" w:rsidRDefault="006F53C4" w:rsidP="002D6F39">
      <w:pPr>
        <w:pStyle w:val="Tekstpodstawowy"/>
      </w:pPr>
      <w:r w:rsidRPr="006117AC">
        <w:rPr>
          <w:sz w:val="22"/>
          <w:szCs w:val="22"/>
        </w:rPr>
        <w:t xml:space="preserve">                                           </w:t>
      </w:r>
      <w:r w:rsidR="007C67FF">
        <w:rPr>
          <w:sz w:val="22"/>
          <w:szCs w:val="22"/>
        </w:rPr>
        <w:t xml:space="preserve">        data i podpis Dziekana lub Kierownika Katedry/</w:t>
      </w:r>
      <w:bookmarkStart w:id="0" w:name="_GoBack"/>
      <w:bookmarkEnd w:id="0"/>
      <w:r w:rsidRPr="006117AC">
        <w:rPr>
          <w:sz w:val="22"/>
          <w:szCs w:val="22"/>
        </w:rPr>
        <w:t>Kierownik</w:t>
      </w:r>
      <w:r w:rsidRPr="004B6FFB">
        <w:rPr>
          <w:sz w:val="22"/>
          <w:szCs w:val="22"/>
        </w:rPr>
        <w:t>a Zakładu</w:t>
      </w:r>
    </w:p>
    <w:sectPr w:rsidR="006F53C4" w:rsidRPr="004B6FFB" w:rsidSect="00CE155F">
      <w:footerReference w:type="default" r:id="rId6"/>
      <w:pgSz w:w="11906" w:h="16838"/>
      <w:pgMar w:top="709" w:right="1417" w:bottom="42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879E0A" w14:textId="77777777" w:rsidR="00C71780" w:rsidRDefault="00C71780" w:rsidP="00842357">
      <w:r>
        <w:separator/>
      </w:r>
    </w:p>
  </w:endnote>
  <w:endnote w:type="continuationSeparator" w:id="0">
    <w:p w14:paraId="09508648" w14:textId="77777777" w:rsidR="00C71780" w:rsidRDefault="00C71780" w:rsidP="00842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E82C3A" w14:textId="0D954972" w:rsidR="00842357" w:rsidRPr="00CE155F" w:rsidRDefault="00842357">
    <w:pPr>
      <w:pStyle w:val="Stopka"/>
      <w:rPr>
        <w:sz w:val="18"/>
        <w:szCs w:val="14"/>
      </w:rPr>
    </w:pPr>
    <w:r w:rsidRPr="00CE155F">
      <w:rPr>
        <w:sz w:val="18"/>
        <w:szCs w:val="14"/>
      </w:rPr>
      <w:t xml:space="preserve">* </w:t>
    </w:r>
    <w:r w:rsidR="002D0AD7">
      <w:rPr>
        <w:sz w:val="18"/>
        <w:szCs w:val="14"/>
      </w:rPr>
      <w:t xml:space="preserve"> X - </w:t>
    </w:r>
    <w:r w:rsidR="00846BDE">
      <w:rPr>
        <w:sz w:val="18"/>
        <w:szCs w:val="14"/>
      </w:rPr>
      <w:t>zaznaczyć</w:t>
    </w:r>
    <w:r w:rsidR="00CE12E7" w:rsidRPr="00CE12E7">
      <w:rPr>
        <w:sz w:val="18"/>
        <w:szCs w:val="14"/>
      </w:rPr>
      <w:t xml:space="preserve"> </w:t>
    </w:r>
    <w:r w:rsidR="00CE12E7">
      <w:rPr>
        <w:sz w:val="18"/>
        <w:szCs w:val="14"/>
      </w:rPr>
      <w:t>właściw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23FFEA" w14:textId="77777777" w:rsidR="00C71780" w:rsidRDefault="00C71780" w:rsidP="00842357">
      <w:r>
        <w:separator/>
      </w:r>
    </w:p>
  </w:footnote>
  <w:footnote w:type="continuationSeparator" w:id="0">
    <w:p w14:paraId="6EC8AD9E" w14:textId="77777777" w:rsidR="00C71780" w:rsidRDefault="00C71780" w:rsidP="0084235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Mzc2t7QwNDI0MTRX0lEKTi0uzszPAykwrAUAyU0ZUiwAAAA="/>
  </w:docVars>
  <w:rsids>
    <w:rsidRoot w:val="006F53C4"/>
    <w:rsid w:val="00073F17"/>
    <w:rsid w:val="00091B4A"/>
    <w:rsid w:val="0010661F"/>
    <w:rsid w:val="00124685"/>
    <w:rsid w:val="001753C9"/>
    <w:rsid w:val="001A7A92"/>
    <w:rsid w:val="001B1BC5"/>
    <w:rsid w:val="001C773C"/>
    <w:rsid w:val="001D5F0E"/>
    <w:rsid w:val="00206BFD"/>
    <w:rsid w:val="00217B69"/>
    <w:rsid w:val="00236327"/>
    <w:rsid w:val="00282582"/>
    <w:rsid w:val="002D0AD7"/>
    <w:rsid w:val="002D2880"/>
    <w:rsid w:val="002D6F39"/>
    <w:rsid w:val="002F6317"/>
    <w:rsid w:val="00303B9A"/>
    <w:rsid w:val="003854C7"/>
    <w:rsid w:val="004461FD"/>
    <w:rsid w:val="004466A2"/>
    <w:rsid w:val="004B6FFB"/>
    <w:rsid w:val="004C6E14"/>
    <w:rsid w:val="004E7AA3"/>
    <w:rsid w:val="00581ECB"/>
    <w:rsid w:val="0058445C"/>
    <w:rsid w:val="005E069C"/>
    <w:rsid w:val="006117AC"/>
    <w:rsid w:val="00627DA3"/>
    <w:rsid w:val="006918BB"/>
    <w:rsid w:val="00696708"/>
    <w:rsid w:val="006B791A"/>
    <w:rsid w:val="006D71C2"/>
    <w:rsid w:val="006E0598"/>
    <w:rsid w:val="006F3C9F"/>
    <w:rsid w:val="006F53C4"/>
    <w:rsid w:val="00773468"/>
    <w:rsid w:val="00780802"/>
    <w:rsid w:val="007B2883"/>
    <w:rsid w:val="007C67FF"/>
    <w:rsid w:val="00842357"/>
    <w:rsid w:val="00846BDE"/>
    <w:rsid w:val="008500EE"/>
    <w:rsid w:val="0086508E"/>
    <w:rsid w:val="008B25C8"/>
    <w:rsid w:val="008F2343"/>
    <w:rsid w:val="008F4F4E"/>
    <w:rsid w:val="00926726"/>
    <w:rsid w:val="009777B5"/>
    <w:rsid w:val="00992F49"/>
    <w:rsid w:val="009A1A07"/>
    <w:rsid w:val="009D3380"/>
    <w:rsid w:val="009D65FE"/>
    <w:rsid w:val="00A85DCF"/>
    <w:rsid w:val="00A91B1E"/>
    <w:rsid w:val="00A95EBE"/>
    <w:rsid w:val="00AB1B86"/>
    <w:rsid w:val="00AC2040"/>
    <w:rsid w:val="00B26C24"/>
    <w:rsid w:val="00B37680"/>
    <w:rsid w:val="00B475AE"/>
    <w:rsid w:val="00C05F1B"/>
    <w:rsid w:val="00C148FE"/>
    <w:rsid w:val="00C1684F"/>
    <w:rsid w:val="00C61A08"/>
    <w:rsid w:val="00C71780"/>
    <w:rsid w:val="00CD5EE9"/>
    <w:rsid w:val="00CE12E7"/>
    <w:rsid w:val="00CE155F"/>
    <w:rsid w:val="00CE28AF"/>
    <w:rsid w:val="00D43E7B"/>
    <w:rsid w:val="00D8116C"/>
    <w:rsid w:val="00E517E5"/>
    <w:rsid w:val="00E56687"/>
    <w:rsid w:val="00E66661"/>
    <w:rsid w:val="00EA64C4"/>
    <w:rsid w:val="00F12802"/>
    <w:rsid w:val="00F1311A"/>
    <w:rsid w:val="00F22787"/>
    <w:rsid w:val="00F53089"/>
    <w:rsid w:val="00F67672"/>
    <w:rsid w:val="00F71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C88659C"/>
  <w15:chartTrackingRefBased/>
  <w15:docId w15:val="{E26CB523-3CF4-49E7-8596-43D9596F6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F53C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6F53C4"/>
    <w:pPr>
      <w:keepNext/>
      <w:jc w:val="center"/>
      <w:outlineLvl w:val="0"/>
    </w:pPr>
    <w:rPr>
      <w:sz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6F53C4"/>
    <w:rPr>
      <w:rFonts w:ascii="Times New Roman" w:eastAsia="Times New Roman" w:hAnsi="Times New Roman" w:cs="Times New Roman"/>
      <w:sz w:val="32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6F53C4"/>
    <w:rPr>
      <w:sz w:val="28"/>
    </w:rPr>
  </w:style>
  <w:style w:type="character" w:customStyle="1" w:styleId="TekstpodstawowyZnak">
    <w:name w:val="Tekst podstawowy Znak"/>
    <w:basedOn w:val="Domylnaczcionkaakapitu"/>
    <w:link w:val="Tekstpodstawowy"/>
    <w:rsid w:val="006F53C4"/>
    <w:rPr>
      <w:rFonts w:ascii="Times New Roman" w:eastAsia="Times New Roman" w:hAnsi="Times New Roman" w:cs="Times New Roman"/>
      <w:sz w:val="28"/>
      <w:szCs w:val="20"/>
      <w:lang w:eastAsia="pl-PL"/>
    </w:rPr>
  </w:style>
  <w:style w:type="table" w:styleId="Tabela-Siatka">
    <w:name w:val="Table Grid"/>
    <w:basedOn w:val="Standardowy"/>
    <w:uiPriority w:val="39"/>
    <w:rsid w:val="006F53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84235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42357"/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42357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42357"/>
    <w:rPr>
      <w:rFonts w:ascii="Times New Roman" w:eastAsia="Times New Roman" w:hAnsi="Times New Roman" w:cs="Times New Roman"/>
      <w:sz w:val="24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751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198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KOMP9</cp:lastModifiedBy>
  <cp:revision>70</cp:revision>
  <cp:lastPrinted>2020-05-08T15:45:00Z</cp:lastPrinted>
  <dcterms:created xsi:type="dcterms:W3CDTF">2020-05-08T12:47:00Z</dcterms:created>
  <dcterms:modified xsi:type="dcterms:W3CDTF">2023-11-28T13:59:00Z</dcterms:modified>
</cp:coreProperties>
</file>